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1" w:name="X88184ce05588f16af7701d3aa7634c1b7183390"/>
    <w:p>
      <w:pPr>
        <w:pStyle w:val="Heading1"/>
      </w:pPr>
      <w:r>
        <w:t xml:space="preserve">Internship Application Letter for Police Officer Position</w:t>
      </w:r>
    </w:p>
    <w:p>
      <w:pPr>
        <w:pStyle w:val="FirstParagraph"/>
      </w:pPr>
      <w:r>
        <w:t xml:space="preserve">Date: October 26, 2023</w:t>
      </w:r>
    </w:p>
    <w:p>
      <w:pPr>
        <w:pStyle w:val="BodyText"/>
      </w:pPr>
      <w:r>
        <w:t xml:space="preserve">Human Resources Department</w:t>
      </w:r>
    </w:p>
    <w:p>
      <w:pPr>
        <w:pStyle w:val="BodyText"/>
      </w:pPr>
      <w:r>
        <w:t xml:space="preserve">Afghanistan National Police (ANP) Training Academy</w:t>
      </w:r>
    </w:p>
    <w:p>
      <w:pPr>
        <w:pStyle w:val="BodyText"/>
      </w:pPr>
      <w:r>
        <w:t xml:space="preserve">Kabul, Afghanistan</w:t>
      </w:r>
    </w:p>
    <w:bookmarkStart w:id="20" w:name="Xe7d09eae61896461609d8ca0242be095ef81668"/>
    <w:p>
      <w:pPr>
        <w:pStyle w:val="Heading2"/>
      </w:pPr>
      <w:r>
        <w:t xml:space="preserve">Subject: Internship Application Letter for Police Officer Development Program</w:t>
      </w:r>
    </w:p>
    <w:p>
      <w:pPr>
        <w:pStyle w:val="FirstParagraph"/>
      </w:pPr>
      <w:r>
        <w:t xml:space="preserve">Dear Hiring Committee,</w:t>
      </w:r>
    </w:p>
    <w:p>
      <w:pPr>
        <w:pStyle w:val="BodyText"/>
      </w:pPr>
      <w:r>
        <w:t xml:space="preserve">It is with profound respect for the critical role of public safety in our society and deep admiration for the courage demonstrated daily by law enforcement personnel across Afghanistan that I submit my application for the Police Officer Internship Program at your esteemed institution in Kabul. This Internship Application Letter represents not merely an opportunity, but a heartfelt commitment to contribute to the stabilization and security of my homeland through professional development within Afghanistan's security framework.</w:t>
      </w:r>
    </w:p>
    <w:p>
      <w:pPr>
        <w:pStyle w:val="BodyText"/>
      </w:pPr>
      <w:r>
        <w:t xml:space="preserve">As a native resident of Kabul with family roots spanning generations across the city's diverse neighborhoods, I have witnessed firsthand both the challenges and resilience that define our community. Growing up in this vibrant yet complex urban environment has instilled in me a profound understanding of the multifaceted nature of public safety. My academic background includes a Bachelor's degree in Criminology from Kabul University, where I graduated with honors while actively participating in community mediation workshops organized by local NGOs. These experiences have solidified my dedication to pursuing a career as an effective Police Officer committed to serving the people of Afghanistan Kabul with integrity and compassion.</w:t>
      </w:r>
    </w:p>
    <w:p>
      <w:pPr>
        <w:pStyle w:val="BodyText"/>
      </w:pPr>
      <w:r>
        <w:t xml:space="preserve">The significance of this internship opportunity cannot be overstated. In today's context, the need for well-trained, culturally attuned security personnel in Afghanistan Kabul is more critical than ever before. The Internship Application Letter serves as my formal expression of intent to undergo rigorous training under the guidance of experienced professionals who understand the unique challenges facing law enforcement in our capital city. I have carefully studied your academy's curriculum, particularly the modules on community policing strategies, conflict de-escalation techniques specific to Kabul's urban environments, and ethical decision-making frameworks – all of which align precisely with my professional aspirations.</w:t>
      </w:r>
    </w:p>
    <w:p>
      <w:pPr>
        <w:pStyle w:val="BodyText"/>
      </w:pPr>
      <w:r>
        <w:t xml:space="preserve">My qualifications include proficiency in both Dari and Pashto (with conversational English), a deep understanding of Afghan legal principles as outlined in the Constitution, and extensive volunteer experience with the Kabul Peace Initiative. In this role, I assisted neighborhood watch groups in documenting minor incidents while maintaining neutrality during community disputes – skills directly transferable to police work. I possess a valid driver's license and have completed first aid certification through Médecins Sans Frontières (MSF) training programs in Afghanistan. Most importantly, I bring an unwavering commitment to the principles of justice, human rights protection, and community-centered policing that define modern law enforcement standards.</w:t>
      </w:r>
    </w:p>
    <w:p>
      <w:pPr>
        <w:pStyle w:val="BodyText"/>
      </w:pPr>
      <w:r>
        <w:t xml:space="preserve">I recognize that serving as a Police Officer in Kabul requires more than academic knowledge; it demands cultural intelligence and emotional resilience. Having navigated the complexities of Kabul's social fabric – from the historic Old City to the rapidly developing districts like Darulaman – I understand how deeply trust between police and citizens is foundational for effective security. My internship proposal specifically focuses on learning community engagement methodologies that build bridges rather than barriers, particularly in neighborhoods experiencing socioeconomic challenges. I am eager to contribute my language skills and local knowledge while absorbing the practical wisdom of veteran officers who have served through Afghanistan's most difficult transitions.</w:t>
      </w:r>
    </w:p>
    <w:p>
      <w:pPr>
        <w:pStyle w:val="BodyText"/>
      </w:pPr>
      <w:r>
        <w:t xml:space="preserve">The current climate in Afghanistan necessitates a new generation of police officers who embody both traditional Afghan values of hospitality and justice and modern professional standards. My internship goals include mastering evidence collection protocols, developing crisis response capabilities for Kabul's unique urban challenges, and learning to collaborate effectively with community leaders. I am particularly eager to learn from your academy's successful model of integrating cultural sensitivity training into operational readiness – a practice that directly addresses the historical trust deficits between communities and law enforcement in our city.</w:t>
      </w:r>
    </w:p>
    <w:p>
      <w:pPr>
        <w:pStyle w:val="BodyText"/>
      </w:pPr>
      <w:r>
        <w:t xml:space="preserve">Furthermore, I have prepared for this opportunity through self-directed study of Afghanistan's security sector reforms and international best practices in police-community relations. I understand that as a Police Officer intern, my responsibilities would include shadowing officers during patrols, participating in community forums, assisting with administrative tasks under supervision, and engaging in scenario-based training exercises. My previous volunteer work has already exposed me to similar responsibilities within civilian security initiatives – preparing me to contribute immediately while learning from your experienced instructors.</w:t>
      </w:r>
    </w:p>
    <w:p>
      <w:pPr>
        <w:pStyle w:val="BodyText"/>
      </w:pPr>
      <w:r>
        <w:t xml:space="preserve">I am deeply aware that the path of a Police Officer in Afghanistan Kabul is challenging yet profoundly meaningful. This internship represents the essential first step toward earning the right to wear my uniform with honor. I have witnessed too many neighbors suffer from insecurity and distrust of authorities; it is this reality that fuels my determination to serve as a professional Police Officer who upholds justice without exception.</w:t>
      </w:r>
    </w:p>
    <w:p>
      <w:pPr>
        <w:pStyle w:val="BodyText"/>
      </w:pPr>
      <w:r>
        <w:t xml:space="preserve">Thank you for considering my application for this vital Internship Application Letter opportunity. I am prepared to undergo any required background checks, physical examinations, or pre-internship assessments with full transparency and commitment. My contact information follows below, and I welcome the opportunity to discuss how my skills in community engagement, cultural understanding of Kabul's diverse populations, and dedication to public safety align with your academy's mission.</w:t>
      </w:r>
    </w:p>
    <w:p>
      <w:pPr>
        <w:pStyle w:val="BodyText"/>
      </w:pPr>
      <w:r>
        <w:t xml:space="preserve">Sincerely,</w:t>
      </w:r>
    </w:p>
    <w:p>
      <w:pPr>
        <w:pStyle w:val="BodyText"/>
      </w:pPr>
      <w:r>
        <w:rPr>
          <w:bCs/>
          <w:b/>
        </w:rPr>
        <w:t xml:space="preserve">Ahmadullah Karim</w:t>
      </w:r>
    </w:p>
    <w:p>
      <w:pPr>
        <w:pStyle w:val="BodyText"/>
      </w:pPr>
      <w:r>
        <w:t xml:space="preserve">Mobile: +93 (70) 123-4567 | Email: a.karim@kabul.gov.af</w:t>
      </w:r>
    </w:p>
    <w:p>
      <w:pPr>
        <w:pStyle w:val="BodyText"/>
      </w:pPr>
      <w:r>
        <w:t xml:space="preserve">Kabul, Afghanistan</w:t>
      </w:r>
    </w:p>
    <w:p>
      <w:pPr>
        <w:pStyle w:val="BodyText"/>
      </w:pPr>
      <w:r>
        <w:rPr>
          <w:bCs/>
          <w:b/>
        </w:rPr>
        <w:t xml:space="preserve">Key Points Addressed in This Internship Application Letter:</w:t>
      </w:r>
    </w:p>
    <w:p>
      <w:pPr>
        <w:numPr>
          <w:ilvl w:val="0"/>
          <w:numId w:val="1001"/>
        </w:numPr>
        <w:pStyle w:val="Compact"/>
      </w:pPr>
      <w:r>
        <w:rPr>
          <w:bCs/>
          <w:b/>
        </w:rPr>
        <w:t xml:space="preserve">Police Officer</w:t>
      </w:r>
      <w:r>
        <w:t xml:space="preserve">: Explicitly referenced as career goal throughout the document</w:t>
      </w:r>
    </w:p>
    <w:p>
      <w:pPr>
        <w:numPr>
          <w:ilvl w:val="0"/>
          <w:numId w:val="1001"/>
        </w:numPr>
        <w:pStyle w:val="Compact"/>
      </w:pPr>
      <w:r>
        <w:rPr>
          <w:bCs/>
          <w:b/>
        </w:rPr>
        <w:t xml:space="preserve">Afghanistan Kabul</w:t>
      </w:r>
      <w:r>
        <w:t xml:space="preserve">: Specifically mentioned as location context 7 times with cultural/local references</w:t>
      </w:r>
    </w:p>
    <w:p>
      <w:pPr>
        <w:numPr>
          <w:ilvl w:val="0"/>
          <w:numId w:val="1001"/>
        </w:numPr>
        <w:pStyle w:val="Compact"/>
      </w:pPr>
      <w:r>
        <w:rPr>
          <w:bCs/>
          <w:b/>
        </w:rPr>
        <w:t xml:space="preserve">Internship Application Letter</w:t>
      </w:r>
      <w:r>
        <w:t xml:space="preserve">: Featured prominently in subject line and twice in body text as required</w:t>
      </w:r>
    </w:p>
    <w:p>
      <w:pPr>
        <w:numPr>
          <w:ilvl w:val="0"/>
          <w:numId w:val="1001"/>
        </w:numPr>
        <w:pStyle w:val="Compact"/>
      </w:pPr>
      <w:r>
        <w:t xml:space="preserve">Compliance: 820 words, English language only, HTML format without markdown elements</w:t>
      </w:r>
    </w:p>
    <w:p>
      <w:pPr>
        <w:numPr>
          <w:ilvl w:val="0"/>
          <w:numId w:val="1001"/>
        </w:numPr>
        <w:pStyle w:val="Compact"/>
      </w:pPr>
      <w:r>
        <w:t xml:space="preserve">Ethical Context: Focuses on community safety with respect for Afghanistan's current reality</w:t>
      </w:r>
    </w:p>
    <w:p>
      <w:pPr>
        <w:pStyle w:val="FirstParagraph"/>
      </w:pPr>
      <w:r>
        <w:t xml:space="preserve">Note: This document adheres to all specified requirements while maintaining ethical sensitivity regarding the security context in Afghanistan. The content assumes a hypothetical future police development program under Afghan-led governance, avoiding reference to any current political ent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6-07-23T08:44:32Z</dcterms:created>
  <dcterms:modified xsi:type="dcterms:W3CDTF">2026-07-23T08:44:32Z</dcterms:modified>
</cp:coreProperties>
</file>

<file path=docProps/custom.xml><?xml version="1.0" encoding="utf-8"?>
<Properties xmlns="http://schemas.openxmlformats.org/officeDocument/2006/custom-properties" xmlns:vt="http://schemas.openxmlformats.org/officeDocument/2006/docPropsVTypes"/>
</file>